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0223C1" w:rsidRPr="008B4DDE" w14:paraId="7005435C" w14:textId="77777777" w:rsidTr="00A4345F">
        <w:trPr>
          <w:trHeight w:val="520"/>
        </w:trPr>
        <w:tc>
          <w:tcPr>
            <w:tcW w:w="9062" w:type="dxa"/>
            <w:gridSpan w:val="6"/>
            <w:vAlign w:val="center"/>
          </w:tcPr>
          <w:p w14:paraId="2CC08043" w14:textId="1E1872A0" w:rsidR="000223C1" w:rsidRPr="003C5DA4" w:rsidRDefault="000223C1" w:rsidP="00A4345F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2A – Ćw. </w:t>
            </w:r>
            <w:r>
              <w:rPr>
                <w:b/>
                <w:bCs/>
                <w:sz w:val="24"/>
                <w:szCs w:val="24"/>
              </w:rPr>
              <w:t>1</w:t>
            </w:r>
            <w:r w:rsidR="00801C58">
              <w:rPr>
                <w:b/>
                <w:bCs/>
                <w:sz w:val="24"/>
                <w:szCs w:val="24"/>
              </w:rPr>
              <w:t>2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="00801C58" w:rsidRPr="00801C58">
              <w:rPr>
                <w:b/>
                <w:bCs/>
                <w:sz w:val="24"/>
                <w:szCs w:val="24"/>
              </w:rPr>
              <w:t>Wzmacniacze małej częstotliwości w układzie wspólnego emitera</w:t>
            </w:r>
          </w:p>
        </w:tc>
      </w:tr>
      <w:tr w:rsidR="000223C1" w:rsidRPr="008B4DDE" w14:paraId="6E390291" w14:textId="77777777" w:rsidTr="00A4345F">
        <w:trPr>
          <w:trHeight w:val="415"/>
        </w:trPr>
        <w:tc>
          <w:tcPr>
            <w:tcW w:w="1967" w:type="dxa"/>
            <w:vAlign w:val="center"/>
          </w:tcPr>
          <w:p w14:paraId="14F60308" w14:textId="77777777" w:rsidR="000223C1" w:rsidRPr="003C5DA4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3CDEFEE2" w14:textId="77777777" w:rsidR="000223C1" w:rsidRPr="008B4DDE" w:rsidRDefault="000223C1" w:rsidP="00A4345F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51E4E7B0" w14:textId="77777777" w:rsidR="000223C1" w:rsidRPr="002D017C" w:rsidRDefault="000223C1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55991EA2" w14:textId="77777777" w:rsidR="000223C1" w:rsidRPr="008B4DDE" w:rsidRDefault="000223C1" w:rsidP="00A4345F">
            <w:pPr>
              <w:ind w:firstLine="0"/>
              <w:jc w:val="left"/>
            </w:pPr>
            <w:r>
              <w:t>19-23.06.2023</w:t>
            </w:r>
          </w:p>
        </w:tc>
      </w:tr>
      <w:tr w:rsidR="000223C1" w:rsidRPr="008B4DDE" w14:paraId="5736750F" w14:textId="77777777" w:rsidTr="00A4345F">
        <w:trPr>
          <w:trHeight w:val="406"/>
        </w:trPr>
        <w:tc>
          <w:tcPr>
            <w:tcW w:w="1967" w:type="dxa"/>
            <w:vAlign w:val="center"/>
          </w:tcPr>
          <w:p w14:paraId="1C246D17" w14:textId="77777777" w:rsidR="000223C1" w:rsidRPr="003C5DA4" w:rsidRDefault="000223C1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3C79BAEF" w14:textId="77777777" w:rsidR="000223C1" w:rsidRPr="008B4DDE" w:rsidRDefault="000223C1" w:rsidP="00A4345F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250549C7" w14:textId="77777777" w:rsidR="000223C1" w:rsidRPr="002D017C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56EC20CC" w14:textId="77777777" w:rsidR="000223C1" w:rsidRPr="008B4DDE" w:rsidRDefault="000223C1" w:rsidP="00A4345F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3BB31338" w14:textId="77777777" w:rsidR="000223C1" w:rsidRPr="002D017C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5FF50E67" w14:textId="77777777" w:rsidR="000223C1" w:rsidRPr="008B4DDE" w:rsidRDefault="000223C1" w:rsidP="00A4345F">
            <w:pPr>
              <w:ind w:firstLine="0"/>
              <w:jc w:val="left"/>
            </w:pPr>
          </w:p>
        </w:tc>
      </w:tr>
      <w:tr w:rsidR="000223C1" w:rsidRPr="008B4DDE" w14:paraId="5FCDD2E5" w14:textId="77777777" w:rsidTr="00A4345F">
        <w:trPr>
          <w:trHeight w:val="1418"/>
        </w:trPr>
        <w:tc>
          <w:tcPr>
            <w:tcW w:w="1967" w:type="dxa"/>
            <w:vAlign w:val="center"/>
          </w:tcPr>
          <w:p w14:paraId="5F35B303" w14:textId="77777777" w:rsidR="000223C1" w:rsidRPr="003C5DA4" w:rsidRDefault="000223C1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2A216FE1" w14:textId="77777777" w:rsidR="000223C1" w:rsidRPr="008B4DDE" w:rsidRDefault="000223C1" w:rsidP="00A4345F">
            <w:pPr>
              <w:ind w:firstLine="0"/>
              <w:jc w:val="left"/>
            </w:pPr>
          </w:p>
        </w:tc>
      </w:tr>
    </w:tbl>
    <w:p w14:paraId="241783E4" w14:textId="59188F6C" w:rsidR="00F636BF" w:rsidRPr="008B4DDE" w:rsidRDefault="00F636BF" w:rsidP="007867BE">
      <w:pPr>
        <w:ind w:firstLine="0"/>
      </w:pPr>
    </w:p>
    <w:p w14:paraId="352B8783" w14:textId="0AC776D6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1</w:t>
      </w:r>
      <w:r w:rsidR="00F636BF" w:rsidRPr="002D017C">
        <w:rPr>
          <w:b/>
          <w:bCs/>
        </w:rPr>
        <w:t xml:space="preserve">a. Obliczenie wzmocnienia napięciowego wzmacniacza małej częstotliwości </w:t>
      </w:r>
    </w:p>
    <w:p w14:paraId="61FA8394" w14:textId="2C92279B" w:rsidR="00F636BF" w:rsidRDefault="00F636BF" w:rsidP="00F636BF">
      <w:r w:rsidRPr="008B4DDE">
        <w:t>Wzmocnienie napięciowe obliczono ze wzoru:</w:t>
      </w:r>
    </w:p>
    <w:p w14:paraId="7E062DE9" w14:textId="77777777" w:rsidR="0053689F" w:rsidRPr="008B4DDE" w:rsidRDefault="0053689F" w:rsidP="00F636BF"/>
    <w:p w14:paraId="6296C08C" w14:textId="77777777" w:rsidR="00F636BF" w:rsidRPr="008B4DDE" w:rsidRDefault="00F636BF" w:rsidP="00F636BF">
      <w:r w:rsidRPr="008B4DDE">
        <w:t>k</w:t>
      </w:r>
      <w:r w:rsidRPr="008B4DDE">
        <w:rPr>
          <w:vertAlign w:val="subscript"/>
        </w:rPr>
        <w:t>U</w:t>
      </w:r>
      <w:r w:rsidRPr="008B4DDE">
        <w:t xml:space="preserve"> = ………………………….. V/V</w:t>
      </w:r>
    </w:p>
    <w:p w14:paraId="4C659765" w14:textId="637B5F90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1</w:t>
      </w:r>
      <w:r w:rsidR="00F636BF" w:rsidRPr="002D017C">
        <w:rPr>
          <w:b/>
          <w:bCs/>
        </w:rPr>
        <w:t>b. Wyznaczanie charakterystyki amplitudowej wzmacniacza małej częstotliwości</w:t>
      </w:r>
    </w:p>
    <w:p w14:paraId="2D720CDC" w14:textId="0B6418B6" w:rsidR="0053689F" w:rsidRPr="008B4DDE" w:rsidRDefault="00F636BF" w:rsidP="0053689F">
      <w:r w:rsidRPr="008B4DDE">
        <w:t>Wzmocnienie napięciowe w granicy pasma przenoszenia:</w:t>
      </w:r>
    </w:p>
    <w:p w14:paraId="42D2587B" w14:textId="77777777" w:rsidR="00F636BF" w:rsidRPr="008B4DDE" w:rsidRDefault="00F636BF" w:rsidP="00F636BF">
      <w:r w:rsidRPr="008B4DDE">
        <w:t>k</w:t>
      </w:r>
      <w:r w:rsidRPr="008B4DDE">
        <w:rPr>
          <w:vertAlign w:val="subscript"/>
        </w:rPr>
        <w:t>U_g</w:t>
      </w:r>
      <w:r w:rsidRPr="008B4DDE">
        <w:t xml:space="preserve"> = ………………………….. V/V</w:t>
      </w:r>
    </w:p>
    <w:p w14:paraId="1A994279" w14:textId="77777777" w:rsidR="00F636BF" w:rsidRPr="008B4DDE" w:rsidRDefault="00F636BF" w:rsidP="00F636BF">
      <w:r w:rsidRPr="008B4DDE">
        <w:t>Uzyskane częstotliwości charakterystyczne pasma przenoszenia:</w:t>
      </w:r>
    </w:p>
    <w:p w14:paraId="0497E2FE" w14:textId="77777777" w:rsidR="00F636BF" w:rsidRPr="008B4DDE" w:rsidRDefault="00F636BF" w:rsidP="00F636BF">
      <w:r w:rsidRPr="008B4DDE">
        <w:t>f</w:t>
      </w:r>
      <w:r w:rsidRPr="008B4DDE">
        <w:rPr>
          <w:vertAlign w:val="subscript"/>
        </w:rPr>
        <w:t>d1</w:t>
      </w:r>
      <w:r w:rsidRPr="008B4DDE">
        <w:t xml:space="preserve"> = ………………………….. Hz</w:t>
      </w:r>
    </w:p>
    <w:p w14:paraId="51EBE53E" w14:textId="77777777" w:rsidR="00F636BF" w:rsidRPr="008B4DDE" w:rsidRDefault="00F636BF" w:rsidP="00F636BF">
      <w:pPr>
        <w:pStyle w:val="Akapitzlist"/>
      </w:pPr>
      <w:r w:rsidRPr="008B4DDE">
        <w:t>f</w:t>
      </w:r>
      <w:r w:rsidRPr="008B4DDE">
        <w:rPr>
          <w:vertAlign w:val="subscript"/>
        </w:rPr>
        <w:t>d2</w:t>
      </w:r>
      <w:r w:rsidRPr="008B4DDE">
        <w:t xml:space="preserve"> = ………………………..… Hz</w:t>
      </w:r>
    </w:p>
    <w:p w14:paraId="61C6537D" w14:textId="77777777" w:rsidR="00F636BF" w:rsidRPr="008B4DDE" w:rsidRDefault="00F636BF" w:rsidP="00F636BF">
      <w:pPr>
        <w:pStyle w:val="Akapitzlist"/>
      </w:pPr>
      <w:r w:rsidRPr="008B4DDE">
        <w:t>f</w:t>
      </w:r>
      <w:r w:rsidRPr="008B4DDE">
        <w:rPr>
          <w:vertAlign w:val="subscript"/>
        </w:rPr>
        <w:t>g1</w:t>
      </w:r>
      <w:r w:rsidRPr="008B4DDE">
        <w:t xml:space="preserve"> = ……………………..…… kHz</w:t>
      </w:r>
    </w:p>
    <w:p w14:paraId="107DC5B2" w14:textId="77777777" w:rsidR="00F636BF" w:rsidRPr="008B4DDE" w:rsidRDefault="00F636BF" w:rsidP="00F636BF">
      <w:pPr>
        <w:pStyle w:val="Akapitzlist"/>
      </w:pPr>
      <w:r w:rsidRPr="008B4DDE">
        <w:t>f</w:t>
      </w:r>
      <w:r w:rsidRPr="008B4DDE">
        <w:rPr>
          <w:vertAlign w:val="subscript"/>
        </w:rPr>
        <w:t>g2</w:t>
      </w:r>
      <w:r w:rsidRPr="008B4DDE">
        <w:t xml:space="preserve"> = ……………………..…… kHz</w:t>
      </w:r>
    </w:p>
    <w:p w14:paraId="4415E4A0" w14:textId="77777777" w:rsidR="00F636BF" w:rsidRPr="008B4DDE" w:rsidRDefault="00F636BF" w:rsidP="00F636BF">
      <w:r w:rsidRPr="008B4DDE">
        <w:t>Aproksymowana charakterystyka amplitudowa wzmacniacza:</w:t>
      </w:r>
    </w:p>
    <w:p w14:paraId="16F0B95A" w14:textId="299AC0C9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2</w:t>
      </w:r>
      <w:r w:rsidR="00F636BF" w:rsidRPr="002D017C">
        <w:rPr>
          <w:b/>
          <w:bCs/>
        </w:rPr>
        <w:t xml:space="preserve">a-b. </w:t>
      </w:r>
      <w:r w:rsidR="00F636BF">
        <w:rPr>
          <w:b/>
          <w:bCs/>
        </w:rPr>
        <w:tab/>
      </w:r>
      <w:r w:rsidR="00F636BF" w:rsidRPr="002D017C">
        <w:rPr>
          <w:b/>
          <w:bCs/>
        </w:rPr>
        <w:t>Oszacowanie wartości rezystancji w układzie bezpośredniego zasilania bez sprzężenia zwrotnego.</w:t>
      </w:r>
    </w:p>
    <w:p w14:paraId="2C036266" w14:textId="1A14A7DB" w:rsidR="00F636BF" w:rsidRDefault="00F636BF" w:rsidP="00F636BF">
      <w:r w:rsidRPr="008B4DDE">
        <w:t>Schemat analizowanego układu:</w:t>
      </w:r>
    </w:p>
    <w:p w14:paraId="257836B4" w14:textId="0FD76F6F" w:rsidR="0053689F" w:rsidRDefault="0053689F" w:rsidP="00F636BF"/>
    <w:p w14:paraId="56DAB935" w14:textId="200015D3" w:rsidR="0053689F" w:rsidRDefault="0053689F" w:rsidP="00F636BF"/>
    <w:p w14:paraId="3E5204E3" w14:textId="6B924C02" w:rsidR="0053689F" w:rsidRDefault="0053689F" w:rsidP="00F636BF"/>
    <w:p w14:paraId="299B35D6" w14:textId="426D0B2A" w:rsidR="0053689F" w:rsidRDefault="0053689F" w:rsidP="00F636BF"/>
    <w:p w14:paraId="68FEC826" w14:textId="77777777" w:rsidR="0053689F" w:rsidRPr="008B4DDE" w:rsidRDefault="0053689F" w:rsidP="00F636BF"/>
    <w:p w14:paraId="18E2BF72" w14:textId="115150A5" w:rsidR="00F636BF" w:rsidRDefault="00F636BF" w:rsidP="00F636BF">
      <w:r w:rsidRPr="008B4DDE">
        <w:t>Obliczenia:</w:t>
      </w:r>
    </w:p>
    <w:p w14:paraId="778F8090" w14:textId="37CE9F22" w:rsidR="0053689F" w:rsidRDefault="0053689F" w:rsidP="00F636BF"/>
    <w:p w14:paraId="0CBBBE2F" w14:textId="77777777" w:rsidR="0053689F" w:rsidRDefault="0053689F" w:rsidP="00F636BF"/>
    <w:p w14:paraId="7933158C" w14:textId="77777777" w:rsidR="0053689F" w:rsidRPr="008B4DDE" w:rsidRDefault="0053689F" w:rsidP="00F636BF"/>
    <w:p w14:paraId="4DD72A77" w14:textId="77777777" w:rsidR="00F636BF" w:rsidRPr="008B4DDE" w:rsidRDefault="00F636BF" w:rsidP="00F636BF">
      <w:r w:rsidRPr="008B4DDE">
        <w:lastRenderedPageBreak/>
        <w:t>Uzyskane wyniki:</w:t>
      </w:r>
    </w:p>
    <w:p w14:paraId="5284FDF5" w14:textId="77777777" w:rsidR="00F636BF" w:rsidRPr="008B4DDE" w:rsidRDefault="00F636BF" w:rsidP="00F636BF">
      <w:r w:rsidRPr="008B4DDE">
        <w:t>R</w:t>
      </w:r>
      <w:r w:rsidRPr="008B4DDE">
        <w:rPr>
          <w:vertAlign w:val="subscript"/>
        </w:rPr>
        <w:t>C</w:t>
      </w:r>
      <w:r w:rsidRPr="008B4DDE">
        <w:t xml:space="preserve"> = …………..……., R</w:t>
      </w:r>
      <w:r w:rsidRPr="008B4DDE">
        <w:rPr>
          <w:vertAlign w:val="subscript"/>
        </w:rPr>
        <w:t>B1</w:t>
      </w:r>
      <w:r w:rsidRPr="008B4DDE">
        <w:t xml:space="preserve"> = ……………...…..…., R</w:t>
      </w:r>
      <w:r w:rsidRPr="008B4DDE">
        <w:rPr>
          <w:vertAlign w:val="subscript"/>
        </w:rPr>
        <w:t xml:space="preserve">B2 </w:t>
      </w:r>
      <w:r w:rsidRPr="008B4DDE">
        <w:t>= ……………....……</w:t>
      </w:r>
    </w:p>
    <w:p w14:paraId="530F7AF7" w14:textId="7F995E1D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2</w:t>
      </w:r>
      <w:r w:rsidR="00F636BF" w:rsidRPr="002D017C">
        <w:rPr>
          <w:b/>
          <w:bCs/>
        </w:rPr>
        <w:t>c. Ustawienie punktu pracy tranzystora, tak aby wzmacniacz</w:t>
      </w:r>
      <w:r w:rsidR="000223C1">
        <w:rPr>
          <w:b/>
          <w:bCs/>
        </w:rPr>
        <w:t xml:space="preserve"> jednotranzystorowy</w:t>
      </w:r>
      <w:r w:rsidR="00F636BF" w:rsidRPr="002D017C">
        <w:rPr>
          <w:b/>
          <w:bCs/>
        </w:rPr>
        <w:t xml:space="preserve"> pracował w klasie A</w:t>
      </w:r>
    </w:p>
    <w:p w14:paraId="13ED4334" w14:textId="77777777" w:rsidR="00F636BF" w:rsidRPr="008B4DDE" w:rsidRDefault="00F636BF" w:rsidP="00F636BF">
      <w:r w:rsidRPr="008B4DDE">
        <w:t>Rzeczywisty punkt pracy tranzystora:</w:t>
      </w:r>
    </w:p>
    <w:p w14:paraId="1037E3D5" w14:textId="77777777" w:rsidR="00F636BF" w:rsidRPr="008B4DDE" w:rsidRDefault="00F636BF" w:rsidP="00F636BF">
      <w:r w:rsidRPr="008B4DDE">
        <w:t>U</w:t>
      </w:r>
      <w:r w:rsidRPr="008B4DDE">
        <w:rPr>
          <w:vertAlign w:val="subscript"/>
        </w:rPr>
        <w:t>CEQ</w:t>
      </w:r>
      <w:r w:rsidRPr="008B4DDE">
        <w:t xml:space="preserve"> = ………………………….. V</w:t>
      </w:r>
    </w:p>
    <w:p w14:paraId="4B2C0FDC" w14:textId="77777777" w:rsidR="00F636BF" w:rsidRPr="008B4DDE" w:rsidRDefault="00F636BF" w:rsidP="00F636BF">
      <w:pPr>
        <w:pStyle w:val="Akapitzlist"/>
      </w:pPr>
      <w:r w:rsidRPr="008B4DDE">
        <w:t>I</w:t>
      </w:r>
      <w:r w:rsidRPr="008B4DDE">
        <w:rPr>
          <w:vertAlign w:val="subscript"/>
        </w:rPr>
        <w:t>CQ</w:t>
      </w:r>
      <w:r w:rsidRPr="008B4DDE">
        <w:t xml:space="preserve"> = ………………………..…… mA</w:t>
      </w:r>
    </w:p>
    <w:p w14:paraId="74694E93" w14:textId="77777777" w:rsidR="00F636BF" w:rsidRPr="008B4DDE" w:rsidRDefault="00F636BF" w:rsidP="00F636BF">
      <w:pPr>
        <w:pStyle w:val="Akapitzlist"/>
      </w:pPr>
      <w:r w:rsidRPr="008B4DDE">
        <w:t>U</w:t>
      </w:r>
      <w:r w:rsidRPr="008B4DDE">
        <w:rPr>
          <w:vertAlign w:val="subscript"/>
        </w:rPr>
        <w:t>BEQ</w:t>
      </w:r>
      <w:r w:rsidRPr="008B4DDE">
        <w:t xml:space="preserve"> = ……………………..…… mV</w:t>
      </w:r>
    </w:p>
    <w:p w14:paraId="06F84D93" w14:textId="10D81915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3</w:t>
      </w:r>
      <w:r w:rsidR="00F636BF" w:rsidRPr="002D017C">
        <w:rPr>
          <w:b/>
          <w:bCs/>
        </w:rPr>
        <w:t xml:space="preserve">a. Obliczenie wzmocnienia napięciowego wzmacniacza małej częstotliwości </w:t>
      </w:r>
    </w:p>
    <w:p w14:paraId="7EC4B0BA" w14:textId="197BDAF5" w:rsidR="00F636BF" w:rsidRDefault="00F636BF" w:rsidP="00F636BF">
      <w:r w:rsidRPr="008B4DDE">
        <w:t>Wzmocnienie napięciowe obliczono ze wzoru:</w:t>
      </w:r>
    </w:p>
    <w:p w14:paraId="3F8BA03A" w14:textId="77777777" w:rsidR="0053689F" w:rsidRPr="008B4DDE" w:rsidRDefault="0053689F" w:rsidP="00F636BF"/>
    <w:p w14:paraId="5ABCD5D7" w14:textId="77777777" w:rsidR="00F636BF" w:rsidRPr="008B4DDE" w:rsidRDefault="00F636BF" w:rsidP="00F636BF">
      <w:r w:rsidRPr="008B4DDE">
        <w:t>k</w:t>
      </w:r>
      <w:r w:rsidRPr="008B4DDE">
        <w:rPr>
          <w:vertAlign w:val="subscript"/>
        </w:rPr>
        <w:t>U</w:t>
      </w:r>
      <w:r w:rsidRPr="008B4DDE">
        <w:t xml:space="preserve"> = ………………………….. V/V</w:t>
      </w:r>
    </w:p>
    <w:p w14:paraId="19648621" w14:textId="33DEC25B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3</w:t>
      </w:r>
      <w:r w:rsidR="00F636BF" w:rsidRPr="002D017C">
        <w:rPr>
          <w:b/>
          <w:bCs/>
        </w:rPr>
        <w:t>b. Wyznaczanie charakterystyki amplitudowej wzmacniacza małej częstotliwości</w:t>
      </w:r>
    </w:p>
    <w:p w14:paraId="407A5E7B" w14:textId="77777777" w:rsidR="00F636BF" w:rsidRPr="008B4DDE" w:rsidRDefault="00F636BF" w:rsidP="00F636BF">
      <w:r w:rsidRPr="008B4DDE">
        <w:t>Wzmocnienie napięciowe w granicy pasma przenoszenia:</w:t>
      </w:r>
    </w:p>
    <w:p w14:paraId="31875AE5" w14:textId="77777777" w:rsidR="00F636BF" w:rsidRPr="008B4DDE" w:rsidRDefault="00F636BF" w:rsidP="00F636BF">
      <w:r w:rsidRPr="008B4DDE">
        <w:t>k</w:t>
      </w:r>
      <w:r w:rsidRPr="008B4DDE">
        <w:rPr>
          <w:vertAlign w:val="subscript"/>
        </w:rPr>
        <w:t>U_g</w:t>
      </w:r>
      <w:r w:rsidRPr="008B4DDE">
        <w:t xml:space="preserve"> = ………………………….. V/V</w:t>
      </w:r>
    </w:p>
    <w:p w14:paraId="30B6BE3C" w14:textId="77777777" w:rsidR="00F636BF" w:rsidRPr="008B4DDE" w:rsidRDefault="00F636BF" w:rsidP="00F636BF">
      <w:r w:rsidRPr="008B4DDE">
        <w:t>Uzyskane częstotliwości charakterystyczne pasma przenoszenia:</w:t>
      </w:r>
    </w:p>
    <w:p w14:paraId="6DACE2BB" w14:textId="77777777" w:rsidR="00F636BF" w:rsidRPr="008B4DDE" w:rsidRDefault="00F636BF" w:rsidP="00F636BF">
      <w:r w:rsidRPr="008B4DDE">
        <w:t>f</w:t>
      </w:r>
      <w:r w:rsidRPr="008B4DDE">
        <w:rPr>
          <w:vertAlign w:val="subscript"/>
        </w:rPr>
        <w:t>d1</w:t>
      </w:r>
      <w:r w:rsidRPr="008B4DDE">
        <w:t xml:space="preserve"> = ………………………….. Hz</w:t>
      </w:r>
    </w:p>
    <w:p w14:paraId="1C82FF18" w14:textId="77777777" w:rsidR="00F636BF" w:rsidRPr="008B4DDE" w:rsidRDefault="00F636BF" w:rsidP="00F636BF">
      <w:pPr>
        <w:pStyle w:val="Akapitzlist"/>
      </w:pPr>
      <w:r w:rsidRPr="008B4DDE">
        <w:t>f</w:t>
      </w:r>
      <w:r w:rsidRPr="008B4DDE">
        <w:rPr>
          <w:vertAlign w:val="subscript"/>
        </w:rPr>
        <w:t>d2</w:t>
      </w:r>
      <w:r w:rsidRPr="008B4DDE">
        <w:t xml:space="preserve"> = ………………………..… Hz</w:t>
      </w:r>
    </w:p>
    <w:p w14:paraId="68810991" w14:textId="77777777" w:rsidR="00F636BF" w:rsidRPr="008B4DDE" w:rsidRDefault="00F636BF" w:rsidP="00F636BF">
      <w:pPr>
        <w:pStyle w:val="Akapitzlist"/>
      </w:pPr>
      <w:r w:rsidRPr="008B4DDE">
        <w:t>f</w:t>
      </w:r>
      <w:r w:rsidRPr="008B4DDE">
        <w:rPr>
          <w:vertAlign w:val="subscript"/>
        </w:rPr>
        <w:t>g1</w:t>
      </w:r>
      <w:r w:rsidRPr="008B4DDE">
        <w:t xml:space="preserve"> = ……………………..…… kHz</w:t>
      </w:r>
    </w:p>
    <w:p w14:paraId="3958F550" w14:textId="77777777" w:rsidR="00F636BF" w:rsidRPr="008B4DDE" w:rsidRDefault="00F636BF" w:rsidP="00F636BF">
      <w:pPr>
        <w:pStyle w:val="Akapitzlist"/>
      </w:pPr>
      <w:r w:rsidRPr="008B4DDE">
        <w:t>f</w:t>
      </w:r>
      <w:r w:rsidRPr="008B4DDE">
        <w:rPr>
          <w:vertAlign w:val="subscript"/>
        </w:rPr>
        <w:t>g2</w:t>
      </w:r>
      <w:r w:rsidRPr="008B4DDE">
        <w:t xml:space="preserve"> = ……………………..…… kHz</w:t>
      </w:r>
    </w:p>
    <w:p w14:paraId="24C7DEA6" w14:textId="6A8EA5E3" w:rsidR="00F636BF" w:rsidRDefault="00F636BF" w:rsidP="00F636BF">
      <w:r w:rsidRPr="008B4DDE">
        <w:t>Aproksymowana charakterystyka amplitudowa wzmacniacza:</w:t>
      </w:r>
    </w:p>
    <w:p w14:paraId="22B53EF4" w14:textId="335403B4" w:rsidR="00F636BF" w:rsidRPr="002D017C" w:rsidRDefault="007867BE" w:rsidP="00F636BF">
      <w:pPr>
        <w:ind w:left="567" w:hanging="567"/>
        <w:rPr>
          <w:b/>
          <w:bCs/>
        </w:rPr>
      </w:pPr>
      <w:r>
        <w:rPr>
          <w:b/>
          <w:bCs/>
        </w:rPr>
        <w:t>4</w:t>
      </w:r>
      <w:r w:rsidR="00F636BF" w:rsidRPr="002D017C">
        <w:rPr>
          <w:b/>
          <w:bCs/>
        </w:rPr>
        <w:t>. Porównanie układów – wnioski.</w:t>
      </w:r>
    </w:p>
    <w:p w14:paraId="1E3CD668" w14:textId="77777777" w:rsidR="00F636BF" w:rsidRDefault="00F636BF" w:rsidP="00F636BF"/>
    <w:p w14:paraId="1EFA1D5D" w14:textId="46554B47" w:rsidR="00F636BF" w:rsidRDefault="00F636BF" w:rsidP="001D6050">
      <w:pPr>
        <w:ind w:firstLine="0"/>
      </w:pPr>
    </w:p>
    <w:sectPr w:rsidR="00F636BF" w:rsidSect="0012079A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8E8E" w14:textId="77777777" w:rsidR="002C0E46" w:rsidRDefault="002C0E46" w:rsidP="00144EDB">
      <w:pPr>
        <w:spacing w:after="0" w:line="240" w:lineRule="auto"/>
      </w:pPr>
      <w:r>
        <w:separator/>
      </w:r>
    </w:p>
  </w:endnote>
  <w:endnote w:type="continuationSeparator" w:id="0">
    <w:p w14:paraId="5E7972AD" w14:textId="77777777" w:rsidR="002C0E46" w:rsidRDefault="002C0E46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30BA6" w14:textId="77777777" w:rsidR="002C0E46" w:rsidRDefault="002C0E46" w:rsidP="00144EDB">
      <w:pPr>
        <w:spacing w:after="0" w:line="240" w:lineRule="auto"/>
      </w:pPr>
      <w:r>
        <w:separator/>
      </w:r>
    </w:p>
  </w:footnote>
  <w:footnote w:type="continuationSeparator" w:id="0">
    <w:p w14:paraId="21C033CC" w14:textId="77777777" w:rsidR="002C0E46" w:rsidRDefault="002C0E46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6959539">
    <w:abstractNumId w:val="62"/>
  </w:num>
  <w:num w:numId="2" w16cid:durableId="1459956878">
    <w:abstractNumId w:val="68"/>
  </w:num>
  <w:num w:numId="3" w16cid:durableId="132872633">
    <w:abstractNumId w:val="75"/>
  </w:num>
  <w:num w:numId="4" w16cid:durableId="326327396">
    <w:abstractNumId w:val="44"/>
  </w:num>
  <w:num w:numId="5" w16cid:durableId="1895047011">
    <w:abstractNumId w:val="69"/>
  </w:num>
  <w:num w:numId="6" w16cid:durableId="1503811769">
    <w:abstractNumId w:val="71"/>
  </w:num>
  <w:num w:numId="7" w16cid:durableId="201020915">
    <w:abstractNumId w:val="41"/>
  </w:num>
  <w:num w:numId="8" w16cid:durableId="357967502">
    <w:abstractNumId w:val="34"/>
  </w:num>
  <w:num w:numId="9" w16cid:durableId="382293363">
    <w:abstractNumId w:val="16"/>
  </w:num>
  <w:num w:numId="10" w16cid:durableId="1614749799">
    <w:abstractNumId w:val="2"/>
  </w:num>
  <w:num w:numId="11" w16cid:durableId="453717275">
    <w:abstractNumId w:val="15"/>
  </w:num>
  <w:num w:numId="12" w16cid:durableId="73415767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29358155">
    <w:abstractNumId w:val="25"/>
  </w:num>
  <w:num w:numId="14" w16cid:durableId="2133506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87854026">
    <w:abstractNumId w:val="63"/>
  </w:num>
  <w:num w:numId="16" w16cid:durableId="1032539745">
    <w:abstractNumId w:val="30"/>
  </w:num>
  <w:num w:numId="17" w16cid:durableId="674528485">
    <w:abstractNumId w:val="54"/>
  </w:num>
  <w:num w:numId="18" w16cid:durableId="559635906">
    <w:abstractNumId w:val="27"/>
  </w:num>
  <w:num w:numId="19" w16cid:durableId="365638398">
    <w:abstractNumId w:val="1"/>
  </w:num>
  <w:num w:numId="20" w16cid:durableId="482549967">
    <w:abstractNumId w:val="11"/>
  </w:num>
  <w:num w:numId="21" w16cid:durableId="491605716">
    <w:abstractNumId w:val="31"/>
  </w:num>
  <w:num w:numId="22" w16cid:durableId="708071154">
    <w:abstractNumId w:val="64"/>
  </w:num>
  <w:num w:numId="23" w16cid:durableId="181557220">
    <w:abstractNumId w:val="10"/>
  </w:num>
  <w:num w:numId="24" w16cid:durableId="960764509">
    <w:abstractNumId w:val="76"/>
  </w:num>
  <w:num w:numId="25" w16cid:durableId="12341894">
    <w:abstractNumId w:val="35"/>
  </w:num>
  <w:num w:numId="26" w16cid:durableId="406614949">
    <w:abstractNumId w:val="36"/>
  </w:num>
  <w:num w:numId="27" w16cid:durableId="893152007">
    <w:abstractNumId w:val="49"/>
  </w:num>
  <w:num w:numId="28" w16cid:durableId="1352220805">
    <w:abstractNumId w:val="0"/>
  </w:num>
  <w:num w:numId="29" w16cid:durableId="1393501860">
    <w:abstractNumId w:val="50"/>
  </w:num>
  <w:num w:numId="30" w16cid:durableId="1806242544">
    <w:abstractNumId w:val="18"/>
  </w:num>
  <w:num w:numId="31" w16cid:durableId="661852586">
    <w:abstractNumId w:val="8"/>
  </w:num>
  <w:num w:numId="32" w16cid:durableId="939724024">
    <w:abstractNumId w:val="59"/>
  </w:num>
  <w:num w:numId="33" w16cid:durableId="1599018011">
    <w:abstractNumId w:val="26"/>
  </w:num>
  <w:num w:numId="34" w16cid:durableId="369186510">
    <w:abstractNumId w:val="24"/>
  </w:num>
  <w:num w:numId="35" w16cid:durableId="1881555348">
    <w:abstractNumId w:val="53"/>
  </w:num>
  <w:num w:numId="36" w16cid:durableId="242640677">
    <w:abstractNumId w:val="66"/>
  </w:num>
  <w:num w:numId="37" w16cid:durableId="2100978873">
    <w:abstractNumId w:val="13"/>
  </w:num>
  <w:num w:numId="38" w16cid:durableId="410392754">
    <w:abstractNumId w:val="32"/>
  </w:num>
  <w:num w:numId="39" w16cid:durableId="841091342">
    <w:abstractNumId w:val="78"/>
  </w:num>
  <w:num w:numId="40" w16cid:durableId="1036735244">
    <w:abstractNumId w:val="38"/>
  </w:num>
  <w:num w:numId="41" w16cid:durableId="448671629">
    <w:abstractNumId w:val="7"/>
  </w:num>
  <w:num w:numId="42" w16cid:durableId="182599183">
    <w:abstractNumId w:val="45"/>
  </w:num>
  <w:num w:numId="43" w16cid:durableId="417025332">
    <w:abstractNumId w:val="28"/>
  </w:num>
  <w:num w:numId="44" w16cid:durableId="513305273">
    <w:abstractNumId w:val="51"/>
  </w:num>
  <w:num w:numId="45" w16cid:durableId="1850438802">
    <w:abstractNumId w:val="43"/>
  </w:num>
  <w:num w:numId="46" w16cid:durableId="1063718854">
    <w:abstractNumId w:val="56"/>
  </w:num>
  <w:num w:numId="47" w16cid:durableId="1172524702">
    <w:abstractNumId w:val="67"/>
  </w:num>
  <w:num w:numId="48" w16cid:durableId="724453487">
    <w:abstractNumId w:val="74"/>
  </w:num>
  <w:num w:numId="49" w16cid:durableId="145434385">
    <w:abstractNumId w:val="60"/>
  </w:num>
  <w:num w:numId="50" w16cid:durableId="1412461557">
    <w:abstractNumId w:val="40"/>
  </w:num>
  <w:num w:numId="51" w16cid:durableId="1586453415">
    <w:abstractNumId w:val="4"/>
  </w:num>
  <w:num w:numId="52" w16cid:durableId="1253663402">
    <w:abstractNumId w:val="61"/>
  </w:num>
  <w:num w:numId="53" w16cid:durableId="212810164">
    <w:abstractNumId w:val="72"/>
  </w:num>
  <w:num w:numId="54" w16cid:durableId="1357199861">
    <w:abstractNumId w:val="22"/>
  </w:num>
  <w:num w:numId="55" w16cid:durableId="909340946">
    <w:abstractNumId w:val="47"/>
  </w:num>
  <w:num w:numId="56" w16cid:durableId="967049994">
    <w:abstractNumId w:val="5"/>
  </w:num>
  <w:num w:numId="57" w16cid:durableId="1936864170">
    <w:abstractNumId w:val="20"/>
  </w:num>
  <w:num w:numId="58" w16cid:durableId="921060121">
    <w:abstractNumId w:val="37"/>
  </w:num>
  <w:num w:numId="59" w16cid:durableId="407462876">
    <w:abstractNumId w:val="73"/>
  </w:num>
  <w:num w:numId="60" w16cid:durableId="1167938668">
    <w:abstractNumId w:val="58"/>
  </w:num>
  <w:num w:numId="61" w16cid:durableId="149444952">
    <w:abstractNumId w:val="39"/>
  </w:num>
  <w:num w:numId="62" w16cid:durableId="1946228861">
    <w:abstractNumId w:val="46"/>
  </w:num>
  <w:num w:numId="63" w16cid:durableId="804544920">
    <w:abstractNumId w:val="23"/>
  </w:num>
  <w:num w:numId="64" w16cid:durableId="2083793567">
    <w:abstractNumId w:val="42"/>
  </w:num>
  <w:num w:numId="65" w16cid:durableId="512183531">
    <w:abstractNumId w:val="17"/>
  </w:num>
  <w:num w:numId="66" w16cid:durableId="2042320790">
    <w:abstractNumId w:val="52"/>
  </w:num>
  <w:num w:numId="67" w16cid:durableId="1341078173">
    <w:abstractNumId w:val="57"/>
  </w:num>
  <w:num w:numId="68" w16cid:durableId="1291669732">
    <w:abstractNumId w:val="3"/>
  </w:num>
  <w:num w:numId="69" w16cid:durableId="1807121547">
    <w:abstractNumId w:val="79"/>
  </w:num>
  <w:num w:numId="70" w16cid:durableId="598365927">
    <w:abstractNumId w:val="12"/>
  </w:num>
  <w:num w:numId="71" w16cid:durableId="386877396">
    <w:abstractNumId w:val="6"/>
  </w:num>
  <w:num w:numId="72" w16cid:durableId="1343750559">
    <w:abstractNumId w:val="77"/>
  </w:num>
  <w:num w:numId="73" w16cid:durableId="73093146">
    <w:abstractNumId w:val="29"/>
  </w:num>
  <w:num w:numId="74" w16cid:durableId="1460339258">
    <w:abstractNumId w:val="65"/>
  </w:num>
  <w:num w:numId="75" w16cid:durableId="690842576">
    <w:abstractNumId w:val="14"/>
  </w:num>
  <w:num w:numId="76" w16cid:durableId="142047993">
    <w:abstractNumId w:val="21"/>
  </w:num>
  <w:num w:numId="77" w16cid:durableId="1995645801">
    <w:abstractNumId w:val="9"/>
  </w:num>
  <w:num w:numId="78" w16cid:durableId="1542284622">
    <w:abstractNumId w:val="55"/>
  </w:num>
  <w:num w:numId="79" w16cid:durableId="910307086">
    <w:abstractNumId w:val="70"/>
  </w:num>
  <w:num w:numId="80" w16cid:durableId="495920123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kFAB0a3R8tAAAA"/>
  </w:docVars>
  <w:rsids>
    <w:rsidRoot w:val="00611910"/>
    <w:rsid w:val="000013AB"/>
    <w:rsid w:val="0001611F"/>
    <w:rsid w:val="000223C1"/>
    <w:rsid w:val="00030029"/>
    <w:rsid w:val="00032AF3"/>
    <w:rsid w:val="00037165"/>
    <w:rsid w:val="000533C0"/>
    <w:rsid w:val="00070B91"/>
    <w:rsid w:val="000830F5"/>
    <w:rsid w:val="00087A8A"/>
    <w:rsid w:val="000A4285"/>
    <w:rsid w:val="000C502D"/>
    <w:rsid w:val="000D50D4"/>
    <w:rsid w:val="000D6381"/>
    <w:rsid w:val="000F1ABE"/>
    <w:rsid w:val="001022B7"/>
    <w:rsid w:val="001029A4"/>
    <w:rsid w:val="00104180"/>
    <w:rsid w:val="001131A8"/>
    <w:rsid w:val="00114FBD"/>
    <w:rsid w:val="0012079A"/>
    <w:rsid w:val="00125B7E"/>
    <w:rsid w:val="00125FCC"/>
    <w:rsid w:val="00127230"/>
    <w:rsid w:val="00144EDB"/>
    <w:rsid w:val="00147A32"/>
    <w:rsid w:val="00181DE3"/>
    <w:rsid w:val="00190EB6"/>
    <w:rsid w:val="0019459C"/>
    <w:rsid w:val="001A5546"/>
    <w:rsid w:val="001D6050"/>
    <w:rsid w:val="002136C5"/>
    <w:rsid w:val="0025704F"/>
    <w:rsid w:val="00257708"/>
    <w:rsid w:val="00263B31"/>
    <w:rsid w:val="00294631"/>
    <w:rsid w:val="002B4B14"/>
    <w:rsid w:val="002B5316"/>
    <w:rsid w:val="002B6D1D"/>
    <w:rsid w:val="002C0E46"/>
    <w:rsid w:val="002D017C"/>
    <w:rsid w:val="002E1594"/>
    <w:rsid w:val="003236EA"/>
    <w:rsid w:val="00343783"/>
    <w:rsid w:val="00347B7F"/>
    <w:rsid w:val="00355757"/>
    <w:rsid w:val="003764E3"/>
    <w:rsid w:val="00387632"/>
    <w:rsid w:val="003B7D8D"/>
    <w:rsid w:val="003C0905"/>
    <w:rsid w:val="003C5DA4"/>
    <w:rsid w:val="003D119F"/>
    <w:rsid w:val="003D3698"/>
    <w:rsid w:val="003E7970"/>
    <w:rsid w:val="003F7617"/>
    <w:rsid w:val="004053CA"/>
    <w:rsid w:val="004232CD"/>
    <w:rsid w:val="004370E1"/>
    <w:rsid w:val="004430F1"/>
    <w:rsid w:val="00443B2F"/>
    <w:rsid w:val="0044593C"/>
    <w:rsid w:val="00452FD9"/>
    <w:rsid w:val="00454A5C"/>
    <w:rsid w:val="004D26DC"/>
    <w:rsid w:val="004F7254"/>
    <w:rsid w:val="004F7FE8"/>
    <w:rsid w:val="0050313A"/>
    <w:rsid w:val="0052546B"/>
    <w:rsid w:val="0053398D"/>
    <w:rsid w:val="0053689F"/>
    <w:rsid w:val="005A1806"/>
    <w:rsid w:val="005B55EC"/>
    <w:rsid w:val="005E2452"/>
    <w:rsid w:val="005E4DD5"/>
    <w:rsid w:val="005E718D"/>
    <w:rsid w:val="006034F0"/>
    <w:rsid w:val="006044E4"/>
    <w:rsid w:val="00611910"/>
    <w:rsid w:val="00614A15"/>
    <w:rsid w:val="00624AAA"/>
    <w:rsid w:val="006431F6"/>
    <w:rsid w:val="00650719"/>
    <w:rsid w:val="00650EEB"/>
    <w:rsid w:val="006560EA"/>
    <w:rsid w:val="006D58CA"/>
    <w:rsid w:val="007054F6"/>
    <w:rsid w:val="00741C38"/>
    <w:rsid w:val="0074304F"/>
    <w:rsid w:val="0077588B"/>
    <w:rsid w:val="007867BE"/>
    <w:rsid w:val="007A7079"/>
    <w:rsid w:val="007B48B9"/>
    <w:rsid w:val="007D4F51"/>
    <w:rsid w:val="007E2ECD"/>
    <w:rsid w:val="007E2FC5"/>
    <w:rsid w:val="007E4000"/>
    <w:rsid w:val="00800B9E"/>
    <w:rsid w:val="00801C58"/>
    <w:rsid w:val="00817D13"/>
    <w:rsid w:val="00843378"/>
    <w:rsid w:val="008546C7"/>
    <w:rsid w:val="0087693C"/>
    <w:rsid w:val="0088551A"/>
    <w:rsid w:val="00895E39"/>
    <w:rsid w:val="008A2742"/>
    <w:rsid w:val="008A779D"/>
    <w:rsid w:val="008B4DDE"/>
    <w:rsid w:val="00905F7C"/>
    <w:rsid w:val="00950D6B"/>
    <w:rsid w:val="0095581A"/>
    <w:rsid w:val="009A4017"/>
    <w:rsid w:val="009B5829"/>
    <w:rsid w:val="009D468B"/>
    <w:rsid w:val="009D79C4"/>
    <w:rsid w:val="009E31E5"/>
    <w:rsid w:val="009F047B"/>
    <w:rsid w:val="00A00224"/>
    <w:rsid w:val="00A466A6"/>
    <w:rsid w:val="00A56059"/>
    <w:rsid w:val="00A929F3"/>
    <w:rsid w:val="00AA68A4"/>
    <w:rsid w:val="00AB4DC1"/>
    <w:rsid w:val="00AE2A6B"/>
    <w:rsid w:val="00AE5DBA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25B19"/>
    <w:rsid w:val="00C27C81"/>
    <w:rsid w:val="00C52FA1"/>
    <w:rsid w:val="00C714DD"/>
    <w:rsid w:val="00C72B73"/>
    <w:rsid w:val="00C7430A"/>
    <w:rsid w:val="00C9798E"/>
    <w:rsid w:val="00CA422D"/>
    <w:rsid w:val="00CD311A"/>
    <w:rsid w:val="00D31266"/>
    <w:rsid w:val="00D3420B"/>
    <w:rsid w:val="00D42C3C"/>
    <w:rsid w:val="00D72F1A"/>
    <w:rsid w:val="00DD0895"/>
    <w:rsid w:val="00DD6E4B"/>
    <w:rsid w:val="00E00767"/>
    <w:rsid w:val="00E16E78"/>
    <w:rsid w:val="00E32794"/>
    <w:rsid w:val="00E73FD9"/>
    <w:rsid w:val="00E8283A"/>
    <w:rsid w:val="00ED729B"/>
    <w:rsid w:val="00ED7E53"/>
    <w:rsid w:val="00F00476"/>
    <w:rsid w:val="00F00616"/>
    <w:rsid w:val="00F129C8"/>
    <w:rsid w:val="00F13537"/>
    <w:rsid w:val="00F321F1"/>
    <w:rsid w:val="00F40A9B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4</cp:revision>
  <cp:lastPrinted>2023-06-20T07:48:00Z</cp:lastPrinted>
  <dcterms:created xsi:type="dcterms:W3CDTF">2023-06-20T13:09:00Z</dcterms:created>
  <dcterms:modified xsi:type="dcterms:W3CDTF">2023-06-20T13:11:00Z</dcterms:modified>
</cp:coreProperties>
</file>